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632D7" w:rsidRDefault="002632D7" w:rsidP="002632D7">
      <w:pPr>
        <w:rPr>
          <w:rFonts w:hint="cs"/>
          <w:rtl/>
        </w:rPr>
      </w:pPr>
      <w:r>
        <w:rPr>
          <w:rFonts w:hint="cs"/>
          <w:rtl/>
        </w:rPr>
        <w:t>עומר צ'יש</w:t>
      </w:r>
    </w:p>
    <w:p w:rsidR="002632D7" w:rsidRDefault="002632D7" w:rsidP="002632D7">
      <w:hyperlink r:id="rId5" w:history="1">
        <w:r w:rsidRPr="00810C60">
          <w:rPr>
            <w:rStyle w:val="Hyperlink"/>
          </w:rPr>
          <w:t>Omer.tchich@gmail.com</w:t>
        </w:r>
      </w:hyperlink>
    </w:p>
    <w:p w:rsidR="002632D7" w:rsidRDefault="002632D7" w:rsidP="002632D7">
      <w:r>
        <w:t>0506782995</w:t>
      </w:r>
    </w:p>
    <w:p w:rsidR="004A551C" w:rsidRDefault="00690DE7" w:rsidP="002632D7">
      <w:pPr>
        <w:bidi/>
        <w:rPr>
          <w:rFonts w:hint="cs"/>
          <w:rtl/>
        </w:rPr>
      </w:pPr>
      <w:r>
        <w:rPr>
          <w:rFonts w:hint="cs"/>
          <w:rtl/>
        </w:rPr>
        <w:t>שלום,</w:t>
      </w:r>
    </w:p>
    <w:p w:rsidR="00690DE7" w:rsidRDefault="00690DE7" w:rsidP="00690DE7">
      <w:pPr>
        <w:bidi/>
        <w:rPr>
          <w:rFonts w:hint="cs"/>
          <w:rtl/>
        </w:rPr>
      </w:pPr>
      <w:r>
        <w:rPr>
          <w:rFonts w:hint="cs"/>
          <w:rtl/>
        </w:rPr>
        <w:t>שמי עומר צ'יש,</w:t>
      </w:r>
      <w:r>
        <w:t xml:space="preserve"> </w:t>
      </w:r>
      <w:r>
        <w:rPr>
          <w:rFonts w:hint="cs"/>
          <w:rtl/>
        </w:rPr>
        <w:t xml:space="preserve">בן 26 מתל אביב. עובד כיום בחברת </w:t>
      </w:r>
      <w:r>
        <w:t>Meprolight</w:t>
      </w:r>
      <w:r>
        <w:rPr>
          <w:rFonts w:hint="cs"/>
          <w:rtl/>
        </w:rPr>
        <w:t xml:space="preserve"> כ </w:t>
      </w:r>
      <w:r>
        <w:t>Pre sales &amp; Costumer Success Manager</w:t>
      </w:r>
      <w:r>
        <w:rPr>
          <w:rFonts w:hint="cs"/>
          <w:rtl/>
        </w:rPr>
        <w:t>.</w:t>
      </w:r>
    </w:p>
    <w:p w:rsidR="00690DE7" w:rsidRDefault="00A90F74" w:rsidP="00690DE7">
      <w:pPr>
        <w:bidi/>
        <w:rPr>
          <w:rFonts w:hint="cs"/>
          <w:rtl/>
        </w:rPr>
      </w:pPr>
      <w:r>
        <w:rPr>
          <w:rFonts w:hint="cs"/>
          <w:rtl/>
        </w:rPr>
        <w:t xml:space="preserve">אני </w:t>
      </w:r>
      <w:r w:rsidR="00690DE7">
        <w:rPr>
          <w:rFonts w:hint="cs"/>
          <w:rtl/>
        </w:rPr>
        <w:t xml:space="preserve">כותב את המכתב הזה כפניה למשרת </w:t>
      </w:r>
      <w:r w:rsidR="00690DE7">
        <w:t xml:space="preserve">Business Development </w:t>
      </w:r>
      <w:r w:rsidR="00690DE7">
        <w:rPr>
          <w:rFonts w:hint="cs"/>
          <w:rtl/>
        </w:rPr>
        <w:t xml:space="preserve"> בחברה שלכם.</w:t>
      </w:r>
    </w:p>
    <w:p w:rsidR="00690DE7" w:rsidRDefault="00690DE7" w:rsidP="00A90F74">
      <w:pPr>
        <w:bidi/>
        <w:rPr>
          <w:rFonts w:hint="cs"/>
          <w:rtl/>
        </w:rPr>
      </w:pPr>
      <w:r>
        <w:rPr>
          <w:rFonts w:hint="cs"/>
          <w:rtl/>
        </w:rPr>
        <w:t>אני מאמין שאני מאוד מתאים למשרה הזאת ויש לי הרבה לתרום ל</w:t>
      </w:r>
      <w:r w:rsidR="00A90F74">
        <w:rPr>
          <w:rFonts w:hint="cs"/>
          <w:rtl/>
        </w:rPr>
        <w:t>-</w:t>
      </w:r>
      <w:proofErr w:type="spellStart"/>
      <w:r w:rsidR="00A90F74">
        <w:t>Moveo.group</w:t>
      </w:r>
      <w:proofErr w:type="spellEnd"/>
      <w:r>
        <w:rPr>
          <w:rFonts w:hint="cs"/>
          <w:rtl/>
        </w:rPr>
        <w:t>.</w:t>
      </w:r>
    </w:p>
    <w:p w:rsidR="00690DE7" w:rsidRDefault="00690DE7" w:rsidP="00690DE7">
      <w:pPr>
        <w:bidi/>
        <w:rPr>
          <w:rFonts w:hint="cs"/>
          <w:rtl/>
        </w:rPr>
      </w:pPr>
      <w:r>
        <w:rPr>
          <w:rFonts w:hint="cs"/>
          <w:rtl/>
        </w:rPr>
        <w:t>אני מחפש את המקום הנכון לדריסת הרגל שלי בעולם ההייטק. רוצה להגיע למקום שמפתח את העובדים שלו ודורש מהם עבודה בהילוך גבוה והרבה אתגרים ביום-יום.</w:t>
      </w:r>
    </w:p>
    <w:p w:rsidR="00690DE7" w:rsidRDefault="00690DE7" w:rsidP="00690DE7">
      <w:pPr>
        <w:bidi/>
        <w:rPr>
          <w:rFonts w:hint="cs"/>
          <w:rtl/>
        </w:rPr>
      </w:pPr>
      <w:r>
        <w:rPr>
          <w:rFonts w:hint="cs"/>
          <w:rtl/>
        </w:rPr>
        <w:t>יש לי מוסר עבודה מאוד גבוה, אני אוהב לעבוד עם אנשים, לשמוע מה הבעיות שלהם ולהציע להם את הרעיון שרלוונטי אליהם.</w:t>
      </w:r>
    </w:p>
    <w:p w:rsidR="00690DE7" w:rsidRDefault="00690DE7" w:rsidP="003F5E8C">
      <w:pPr>
        <w:bidi/>
        <w:rPr>
          <w:rFonts w:hint="cs"/>
          <w:rtl/>
        </w:rPr>
      </w:pPr>
      <w:r>
        <w:rPr>
          <w:rFonts w:hint="cs"/>
          <w:rtl/>
        </w:rPr>
        <w:t xml:space="preserve">יכול להעיד על עצמי </w:t>
      </w:r>
      <w:r w:rsidR="003F5E8C">
        <w:rPr>
          <w:rFonts w:hint="cs"/>
          <w:rtl/>
        </w:rPr>
        <w:t xml:space="preserve">שיש לי אינטליגנציה רגשית גבוהה. </w:t>
      </w:r>
      <w:r>
        <w:rPr>
          <w:rFonts w:hint="cs"/>
          <w:rtl/>
        </w:rPr>
        <w:t xml:space="preserve">בשיחה קצרה עם בן אדם, </w:t>
      </w:r>
      <w:r w:rsidR="003F5E8C">
        <w:rPr>
          <w:rFonts w:hint="cs"/>
          <w:rtl/>
        </w:rPr>
        <w:t xml:space="preserve">אני מגיע </w:t>
      </w:r>
      <w:r>
        <w:rPr>
          <w:rFonts w:hint="cs"/>
          <w:rtl/>
        </w:rPr>
        <w:t>לרמה בין אישית ע</w:t>
      </w:r>
      <w:r w:rsidR="003F5E8C">
        <w:rPr>
          <w:rFonts w:hint="cs"/>
          <w:rtl/>
        </w:rPr>
        <w:t>מוקה ונותן תחושה שאפשר לבטוח בי. יודע לשאול את השאלות שגם קשורות לעבודה אבל בעיקר קשורות לגבי אותו בן אדם שעומד מולי.</w:t>
      </w:r>
    </w:p>
    <w:p w:rsidR="003F5E8C" w:rsidRDefault="003F5E8C" w:rsidP="00A90F74">
      <w:pPr>
        <w:bidi/>
        <w:rPr>
          <w:rFonts w:hint="cs"/>
          <w:rtl/>
        </w:rPr>
      </w:pPr>
      <w:r>
        <w:rPr>
          <w:rFonts w:hint="cs"/>
          <w:rtl/>
        </w:rPr>
        <w:t>אוהב מאוד לקחת אחריות על משימות ולתת ראש שקט על הממונים עלי ובאותה נשימה- לא מפחד לשאול שאלות ולפנות לעזרה כשצריך.</w:t>
      </w:r>
    </w:p>
    <w:p w:rsidR="00A90F74" w:rsidRDefault="00A90F74" w:rsidP="00A90F74">
      <w:pPr>
        <w:bidi/>
        <w:rPr>
          <w:rFonts w:hint="cs"/>
          <w:rtl/>
        </w:rPr>
      </w:pPr>
      <w:proofErr w:type="spellStart"/>
      <w:r>
        <w:rPr>
          <w:rFonts w:hint="cs"/>
          <w:rtl/>
        </w:rPr>
        <w:t>שירתתי</w:t>
      </w:r>
      <w:proofErr w:type="spellEnd"/>
      <w:r>
        <w:rPr>
          <w:rFonts w:hint="cs"/>
          <w:rtl/>
        </w:rPr>
        <w:t xml:space="preserve"> בסיירת מטכ"ל שנה וחצי ואת חלקו השני של השירות עשיתי ב504 שם גם תפקדי על תקן קצין (לא בקבע).</w:t>
      </w:r>
    </w:p>
    <w:p w:rsidR="00A90F74" w:rsidRDefault="00A90F74" w:rsidP="00A90F74">
      <w:pPr>
        <w:bidi/>
        <w:rPr>
          <w:rFonts w:hint="cs"/>
          <w:rtl/>
        </w:rPr>
      </w:pPr>
      <w:r>
        <w:rPr>
          <w:rFonts w:hint="cs"/>
          <w:rtl/>
        </w:rPr>
        <w:t>השירות הביא לי הרבה מאוד כלים להמשך החיים כמו: עבודת צוות, עבודה תחת לחץ, להפעיל את הראש, להסתקרן, לחקור ולשאול את השאלות הנכונות.</w:t>
      </w:r>
    </w:p>
    <w:p w:rsidR="00A90F74" w:rsidRDefault="00A90F74" w:rsidP="00A90F74">
      <w:pPr>
        <w:bidi/>
        <w:rPr>
          <w:rFonts w:hint="cs"/>
          <w:rtl/>
        </w:rPr>
      </w:pPr>
      <w:r>
        <w:rPr>
          <w:rFonts w:hint="cs"/>
          <w:rtl/>
        </w:rPr>
        <w:t>כיום אני מתנדב בעמותת "גשר אל הנוער" שעובדת עם נוער בסיכון בת"א ומנהל בעמותת "כל ישראל נשמות זה לזה" שעוזרת לקשישים ניצולי שואה בתקופת הקורונה ובעזרה כלכלית.</w:t>
      </w:r>
    </w:p>
    <w:p w:rsidR="002632D7" w:rsidRDefault="002632D7" w:rsidP="002632D7">
      <w:pPr>
        <w:bidi/>
        <w:rPr>
          <w:rFonts w:hint="cs"/>
          <w:rtl/>
        </w:rPr>
      </w:pPr>
      <w:r>
        <w:rPr>
          <w:rFonts w:hint="cs"/>
          <w:rtl/>
        </w:rPr>
        <w:t>דובר אנגלית, צרפתית וספרדית. בעל דרכון צרפתי.</w:t>
      </w:r>
    </w:p>
    <w:p w:rsidR="00A90F74" w:rsidRDefault="00A90F74" w:rsidP="00A90F74">
      <w:pPr>
        <w:bidi/>
        <w:rPr>
          <w:rFonts w:hint="cs"/>
          <w:rtl/>
        </w:rPr>
      </w:pPr>
      <w:r>
        <w:rPr>
          <w:rFonts w:hint="cs"/>
          <w:rtl/>
        </w:rPr>
        <w:t>הדבר הבא שאני מחפש הוא אתגר והתפתחות. אני מחפש את המקום שידע לתת לי את הבסיס הנכון ומעטפת האנשים הכי טובה שאפשר כדי לפתח ולהתפתח יחד.</w:t>
      </w:r>
    </w:p>
    <w:p w:rsidR="002632D7" w:rsidRDefault="00A90F74" w:rsidP="002632D7">
      <w:pPr>
        <w:bidi/>
        <w:rPr>
          <w:rFonts w:hint="cs"/>
          <w:rtl/>
        </w:rPr>
      </w:pPr>
      <w:r>
        <w:rPr>
          <w:rFonts w:hint="cs"/>
          <w:rtl/>
        </w:rPr>
        <w:t>אני</w:t>
      </w:r>
      <w:r w:rsidR="002632D7">
        <w:rPr>
          <w:rFonts w:hint="cs"/>
          <w:rtl/>
        </w:rPr>
        <w:t xml:space="preserve"> באמת מאמין שאני מתאים למשרת ה</w:t>
      </w:r>
      <w:proofErr w:type="spellStart"/>
      <w:r w:rsidR="002632D7">
        <w:t>Bizdev</w:t>
      </w:r>
      <w:proofErr w:type="spellEnd"/>
      <w:r w:rsidR="002632D7">
        <w:rPr>
          <w:rFonts w:hint="cs"/>
          <w:rtl/>
        </w:rPr>
        <w:t xml:space="preserve"> ושיש לי המון לתרום וללמוד ממכם. יש בי רעב, מוכנות </w:t>
      </w:r>
      <w:r>
        <w:rPr>
          <w:rFonts w:hint="cs"/>
          <w:rtl/>
        </w:rPr>
        <w:t>להרבה עבודה שחורה ולמידה ומוכן לכל אתגר שיעמוד מולי.</w:t>
      </w:r>
      <w:bookmarkStart w:id="0" w:name="_GoBack"/>
      <w:bookmarkEnd w:id="0"/>
    </w:p>
    <w:p w:rsidR="002632D7" w:rsidRDefault="002632D7" w:rsidP="002632D7">
      <w:pPr>
        <w:bidi/>
        <w:rPr>
          <w:rFonts w:hint="cs"/>
          <w:rtl/>
        </w:rPr>
      </w:pPr>
      <w:r>
        <w:rPr>
          <w:rFonts w:hint="cs"/>
          <w:rtl/>
        </w:rPr>
        <w:t>בברכה,</w:t>
      </w:r>
    </w:p>
    <w:p w:rsidR="00A90F74" w:rsidRDefault="002632D7" w:rsidP="002632D7">
      <w:pPr>
        <w:bidi/>
        <w:rPr>
          <w:rFonts w:hint="cs"/>
          <w:rtl/>
        </w:rPr>
      </w:pPr>
      <w:r>
        <w:rPr>
          <w:rFonts w:hint="cs"/>
          <w:rtl/>
        </w:rPr>
        <w:t>עומר צ'יש</w:t>
      </w:r>
    </w:p>
    <w:p w:rsidR="003F5E8C" w:rsidRDefault="003F5E8C" w:rsidP="003F5E8C">
      <w:pPr>
        <w:bidi/>
        <w:rPr>
          <w:rFonts w:hint="cs"/>
          <w:rtl/>
        </w:rPr>
      </w:pPr>
    </w:p>
    <w:sectPr w:rsidR="003F5E8C" w:rsidSect="00690DE7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wtzQ2szA3NzEzNrBU0lEKTi0uzszPAykwrAUAtzp2bCwAAAA="/>
  </w:docVars>
  <w:rsids>
    <w:rsidRoot w:val="00690DE7"/>
    <w:rsid w:val="002632D7"/>
    <w:rsid w:val="003F5E8C"/>
    <w:rsid w:val="004A551C"/>
    <w:rsid w:val="00690DE7"/>
    <w:rsid w:val="00A90F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90DE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90DE7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90DE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90DE7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90DE7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90DE7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690DE7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690DE7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90DE7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690DE7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690DE7"/>
    <w:rPr>
      <w:rFonts w:asciiTheme="majorHAnsi" w:eastAsiaTheme="majorEastAsia" w:hAnsiTheme="majorHAnsi" w:cstheme="majorBidi"/>
      <w:color w:val="243F60" w:themeColor="accent1" w:themeShade="7F"/>
    </w:rPr>
  </w:style>
  <w:style w:type="character" w:styleId="Hyperlink">
    <w:name w:val="Hyperlink"/>
    <w:basedOn w:val="DefaultParagraphFont"/>
    <w:uiPriority w:val="99"/>
    <w:unhideWhenUsed/>
    <w:rsid w:val="002632D7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90DE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90DE7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90DE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90DE7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90DE7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90DE7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690DE7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690DE7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90DE7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690DE7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690DE7"/>
    <w:rPr>
      <w:rFonts w:asciiTheme="majorHAnsi" w:eastAsiaTheme="majorEastAsia" w:hAnsiTheme="majorHAnsi" w:cstheme="majorBidi"/>
      <w:color w:val="243F60" w:themeColor="accent1" w:themeShade="7F"/>
    </w:rPr>
  </w:style>
  <w:style w:type="character" w:styleId="Hyperlink">
    <w:name w:val="Hyperlink"/>
    <w:basedOn w:val="DefaultParagraphFont"/>
    <w:uiPriority w:val="99"/>
    <w:unhideWhenUsed/>
    <w:rsid w:val="002632D7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Omer.tchich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7</TotalTime>
  <Pages>1</Pages>
  <Words>245</Words>
  <Characters>139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prolight</Company>
  <LinksUpToDate>false</LinksUpToDate>
  <CharactersWithSpaces>164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mer Tchich</dc:creator>
  <cp:lastModifiedBy>Omer Tchich</cp:lastModifiedBy>
  <cp:revision>1</cp:revision>
  <dcterms:created xsi:type="dcterms:W3CDTF">2020-10-25T06:02:00Z</dcterms:created>
  <dcterms:modified xsi:type="dcterms:W3CDTF">2020-10-25T14:19:00Z</dcterms:modified>
</cp:coreProperties>
</file>